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9C614" w14:textId="77777777" w:rsidR="00AE15A6" w:rsidRDefault="1AE0F0A6" w:rsidP="35E213C8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bookmarkStart w:id="0" w:name="_Hlk84804499"/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="00434899" w:rsidRPr="00865EBD">
        <w:rPr>
          <w:lang w:val="en-GB"/>
        </w:rPr>
        <w:tab/>
      </w:r>
      <w:r w:rsidR="00434899" w:rsidRPr="00865EBD">
        <w:rPr>
          <w:lang w:val="en-GB"/>
        </w:rPr>
        <w:tab/>
      </w:r>
      <w:r w:rsidR="00434899" w:rsidRPr="00865EBD">
        <w:rPr>
          <w:lang w:val="en-GB"/>
        </w:rPr>
        <w:tab/>
      </w:r>
      <w:r w:rsidR="00434899" w:rsidRPr="00865EBD">
        <w:rPr>
          <w:lang w:val="en-GB"/>
        </w:rPr>
        <w:tab/>
      </w:r>
      <w:proofErr w:type="spellStart"/>
      <w:r w:rsidRPr="00865EBD">
        <w:rPr>
          <w:rFonts w:ascii="Verdana" w:hAnsi="Verdana"/>
          <w:sz w:val="20"/>
          <w:szCs w:val="20"/>
          <w:lang w:val="en-GB"/>
        </w:rPr>
        <w:t>Wrocław</w:t>
      </w:r>
      <w:proofErr w:type="spellEnd"/>
      <w:r w:rsidRPr="00865EBD">
        <w:rPr>
          <w:rFonts w:ascii="Verdana" w:hAnsi="Verdana"/>
          <w:sz w:val="20"/>
          <w:szCs w:val="20"/>
          <w:lang w:val="en-GB"/>
        </w:rPr>
        <w:t xml:space="preserve">, </w:t>
      </w:r>
      <w:r w:rsidR="6ED952D3" w:rsidRPr="00865EBD">
        <w:rPr>
          <w:rFonts w:ascii="Verdana" w:hAnsi="Verdana"/>
          <w:sz w:val="20"/>
          <w:szCs w:val="20"/>
          <w:lang w:val="en-GB"/>
        </w:rPr>
        <w:t>…...................</w:t>
      </w:r>
      <w:r w:rsidR="6ED952D3" w:rsidRPr="00865EBD">
        <w:rPr>
          <w:rFonts w:ascii="Verdana" w:eastAsia="Verdana" w:hAnsi="Verdana" w:cs="Verdana"/>
          <w:lang w:val="en-GB"/>
        </w:rPr>
        <w:t xml:space="preserve"> </w:t>
      </w:r>
      <w:r w:rsidR="6ED952D3" w:rsidRPr="00865EBD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4225C8DE" w14:textId="63B66303" w:rsidR="00434899" w:rsidRPr="00865EBD" w:rsidRDefault="00176298" w:rsidP="35E213C8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>
        <w:rPr>
          <w:rFonts w:ascii="Verdana" w:eastAsia="Verdana" w:hAnsi="Verdana" w:cs="Verdana"/>
          <w:sz w:val="20"/>
          <w:szCs w:val="20"/>
          <w:lang w:val="en-GB"/>
        </w:rPr>
        <w:tab/>
      </w:r>
      <w:r w:rsidRPr="00A25D7F">
        <w:rPr>
          <w:rFonts w:ascii="Verdana" w:eastAsia="Verdana" w:hAnsi="Verdana" w:cs="Verdana"/>
          <w:sz w:val="14"/>
          <w:szCs w:val="14"/>
          <w:lang w:val="en-GB"/>
        </w:rPr>
        <w:t>name and surname</w:t>
      </w:r>
    </w:p>
    <w:p w14:paraId="7EA96A2F" w14:textId="77777777" w:rsidR="00434899" w:rsidRPr="00865EBD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6F3B960" w14:textId="575FA368" w:rsidR="57DE645C" w:rsidRPr="00865EBD" w:rsidRDefault="00664672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field and degree of stud</w:t>
      </w:r>
      <w:r w:rsidR="00666C78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77777777" w:rsidR="00434899" w:rsidRPr="00865EBD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066FC8E" w14:textId="5A72AC86" w:rsidR="27D32201" w:rsidRPr="00865EBD" w:rsidRDefault="00731641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noProof/>
          <w:sz w:val="20"/>
          <w:szCs w:val="20"/>
          <w:vertAlign w:val="superscript"/>
          <w:lang w:val="en-GB"/>
        </w:rPr>
        <w:pict w14:anchorId="1981C35A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83.5pt;margin-top:11.2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456F6866" w14:textId="652CDB90" w:rsidR="00AE15A6" w:rsidRPr="00A25D7F" w:rsidRDefault="00AE15A6" w:rsidP="00A25D7F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25D7F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Faculty of Earth Sciences and Environmental Management of the </w:t>
                  </w:r>
                  <w:proofErr w:type="spellStart"/>
                  <w:r w:rsidRPr="00A25D7F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UWr</w:t>
                  </w:r>
                  <w:proofErr w:type="spellEnd"/>
                </w:p>
                <w:p w14:paraId="3FD8305A" w14:textId="05FD90C6" w:rsidR="00AE15A6" w:rsidRPr="00A25D7F" w:rsidRDefault="00AE15A6" w:rsidP="00A25D7F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E15A6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teaching</w:t>
                  </w:r>
                </w:p>
                <w:p w14:paraId="48E73A91" w14:textId="6BA7B9BE" w:rsidR="00AE15A6" w:rsidRPr="00A25D7F" w:rsidRDefault="00AE15A6" w:rsidP="00A25D7F">
                  <w:pPr>
                    <w:spacing w:line="360" w:lineRule="auto"/>
                    <w:ind w:right="-146"/>
                    <w:rPr>
                      <w:sz w:val="22"/>
                      <w:szCs w:val="22"/>
                      <w:lang w:val="en-GB"/>
                    </w:rPr>
                  </w:pPr>
                  <w:proofErr w:type="spellStart"/>
                  <w:r w:rsidRPr="00A25D7F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</w:t>
                  </w:r>
                  <w:proofErr w:type="spellEnd"/>
                  <w:r w:rsidRPr="00A25D7F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 hab. Waldemar </w:t>
                  </w:r>
                  <w:proofErr w:type="spellStart"/>
                  <w:r w:rsidRPr="00A25D7F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Spallek</w:t>
                  </w:r>
                  <w:proofErr w:type="spellEnd"/>
                </w:p>
              </w:txbxContent>
            </v:textbox>
          </v:shape>
        </w:pict>
      </w:r>
      <w:r w:rsidR="00664672">
        <w:rPr>
          <w:rFonts w:ascii="Verdana" w:hAnsi="Verdana"/>
          <w:sz w:val="20"/>
          <w:szCs w:val="20"/>
          <w:vertAlign w:val="superscript"/>
          <w:lang w:val="en-GB"/>
        </w:rPr>
        <w:tab/>
        <w:t>y</w:t>
      </w:r>
      <w:r w:rsidR="27D32201"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 w:rsidR="00664672"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="27D32201"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37613D10" w14:textId="77777777" w:rsidR="00CF4D04" w:rsidRDefault="1AE0F0A6" w:rsidP="00CF4D04">
      <w:pPr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3EEF5AE7" w14:textId="5FF41722" w:rsidR="00434899" w:rsidRPr="00A25D7F" w:rsidRDefault="00CF4D04" w:rsidP="00A25D7F">
      <w:pPr>
        <w:ind w:firstLine="1134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>i</w:t>
      </w:r>
      <w:r w:rsidR="34A04EC9" w:rsidRPr="00865EBD">
        <w:rPr>
          <w:rFonts w:ascii="Verdana" w:hAnsi="Verdana"/>
          <w:sz w:val="20"/>
          <w:szCs w:val="20"/>
          <w:vertAlign w:val="superscript"/>
          <w:lang w:val="en-GB"/>
        </w:rPr>
        <w:t>ndex num</w:t>
      </w:r>
      <w:r w:rsidR="14A857F6" w:rsidRPr="00865EBD">
        <w:rPr>
          <w:rFonts w:ascii="Verdana" w:hAnsi="Verdana"/>
          <w:sz w:val="20"/>
          <w:szCs w:val="20"/>
          <w:vertAlign w:val="superscript"/>
          <w:lang w:val="en-GB"/>
        </w:rPr>
        <w:t>b</w:t>
      </w:r>
      <w:r w:rsidR="34A04EC9" w:rsidRPr="00865EBD">
        <w:rPr>
          <w:rFonts w:ascii="Verdana" w:hAnsi="Verdana"/>
          <w:sz w:val="20"/>
          <w:szCs w:val="20"/>
          <w:vertAlign w:val="superscript"/>
          <w:lang w:val="en-GB"/>
        </w:rPr>
        <w:t>er</w:t>
      </w:r>
    </w:p>
    <w:p w14:paraId="3D14BC2C" w14:textId="53C38D52" w:rsidR="00434899" w:rsidRPr="00865EBD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391153B3" w14:textId="113FE184" w:rsidR="00434899" w:rsidRPr="00865EBD" w:rsidRDefault="00CF4D04" w:rsidP="35E213C8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email address</w:t>
      </w:r>
    </w:p>
    <w:p w14:paraId="2B887484" w14:textId="5CB29726" w:rsidR="00434899" w:rsidRPr="00A25D7F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A25D7F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F639D9F" w14:textId="4A5D64FF" w:rsidR="036A63B4" w:rsidRPr="00865EBD" w:rsidRDefault="00CF4D04" w:rsidP="00CF4D04">
      <w:pPr>
        <w:tabs>
          <w:tab w:val="center" w:pos="1620"/>
        </w:tabs>
        <w:spacing w:line="259" w:lineRule="auto"/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p</w:t>
      </w:r>
      <w:r w:rsidR="036A63B4"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hone </w:t>
      </w:r>
      <w:r w:rsidR="6EE98A91" w:rsidRPr="00865EBD">
        <w:rPr>
          <w:rFonts w:ascii="Verdana" w:hAnsi="Verdana"/>
          <w:sz w:val="20"/>
          <w:szCs w:val="20"/>
          <w:vertAlign w:val="superscript"/>
          <w:lang w:val="en-GB"/>
        </w:rPr>
        <w:t>number</w:t>
      </w:r>
    </w:p>
    <w:p w14:paraId="0A37501D" w14:textId="77777777" w:rsidR="00D50D2C" w:rsidRPr="00865EBD" w:rsidRDefault="00D50D2C" w:rsidP="00434899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</w:p>
    <w:bookmarkEnd w:id="0"/>
    <w:p w14:paraId="5DAB6C7B" w14:textId="77777777" w:rsidR="00376C7B" w:rsidRPr="00865EBD" w:rsidRDefault="00376C7B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2390430B" w14:textId="3C46BB91" w:rsidR="0F7F6136" w:rsidRPr="00865EBD" w:rsidRDefault="0F7F6136" w:rsidP="35E213C8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 xml:space="preserve">I request permission to take the courses listed in the attachment to this application for </w:t>
      </w:r>
      <w:r w:rsidRPr="00A25D7F">
        <w:rPr>
          <w:rFonts w:ascii="Verdana" w:hAnsi="Verdana"/>
          <w:b/>
          <w:bCs/>
          <w:sz w:val="20"/>
          <w:szCs w:val="20"/>
          <w:lang w:val="en-GB"/>
        </w:rPr>
        <w:t>extramural credit</w:t>
      </w:r>
      <w:r w:rsidRPr="00865EBD">
        <w:rPr>
          <w:rFonts w:ascii="Verdana" w:hAnsi="Verdana"/>
          <w:sz w:val="20"/>
          <w:szCs w:val="20"/>
          <w:lang w:val="en-GB"/>
        </w:rPr>
        <w:t>.</w:t>
      </w:r>
    </w:p>
    <w:p w14:paraId="02EB378F" w14:textId="77777777" w:rsidR="008F2FAA" w:rsidRPr="00865EBD" w:rsidRDefault="008F2FAA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BA037D8" w14:textId="577F7B6F" w:rsidR="00B50560" w:rsidRPr="00865EBD" w:rsidRDefault="5A25F21E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Regulations concerning the student</w:t>
      </w:r>
      <w:r w:rsidR="00D573E3">
        <w:rPr>
          <w:rFonts w:ascii="Verdana" w:hAnsi="Verdana"/>
          <w:sz w:val="20"/>
          <w:szCs w:val="20"/>
          <w:lang w:val="en-GB"/>
        </w:rPr>
        <w:t>’</w:t>
      </w:r>
      <w:r w:rsidRPr="00865EBD">
        <w:rPr>
          <w:rFonts w:ascii="Verdana" w:hAnsi="Verdana"/>
          <w:sz w:val="20"/>
          <w:szCs w:val="20"/>
          <w:lang w:val="en-GB"/>
        </w:rPr>
        <w:t>s situation (</w:t>
      </w:r>
      <w:r w:rsidRPr="00A25D7F">
        <w:rPr>
          <w:rFonts w:ascii="Verdana" w:hAnsi="Verdana"/>
          <w:i/>
          <w:iCs/>
          <w:sz w:val="20"/>
          <w:szCs w:val="20"/>
          <w:lang w:val="en-GB"/>
        </w:rPr>
        <w:t>delete as appropriate</w:t>
      </w:r>
      <w:r w:rsidRPr="00865EBD">
        <w:rPr>
          <w:rFonts w:ascii="Verdana" w:hAnsi="Verdana"/>
          <w:sz w:val="20"/>
          <w:szCs w:val="20"/>
          <w:lang w:val="en-GB"/>
        </w:rPr>
        <w:t>)</w:t>
      </w:r>
      <w:r w:rsidR="4B82C45A" w:rsidRPr="00865EBD">
        <w:rPr>
          <w:rFonts w:ascii="Verdana" w:hAnsi="Verdana"/>
          <w:sz w:val="20"/>
          <w:szCs w:val="20"/>
          <w:lang w:val="en-GB"/>
        </w:rPr>
        <w:t>:</w:t>
      </w:r>
    </w:p>
    <w:p w14:paraId="57D7E2FB" w14:textId="6A625AF7" w:rsidR="0CE91EDF" w:rsidRPr="00865EBD" w:rsidRDefault="0CE91EDF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35E213C8">
        <w:rPr>
          <w:rFonts w:ascii="Verdana" w:eastAsia="Verdana" w:hAnsi="Verdana" w:cs="Verdana"/>
          <w:sz w:val="20"/>
          <w:szCs w:val="20"/>
          <w:lang w:val="en"/>
        </w:rPr>
        <w:t>studying two faculties at the same time,</w:t>
      </w:r>
    </w:p>
    <w:p w14:paraId="33152A4E" w14:textId="50AF3BCC" w:rsidR="00B50560" w:rsidRPr="00B50560" w:rsidRDefault="00E3144D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p</w:t>
      </w:r>
      <w:r w:rsidR="0CE91EDF" w:rsidRPr="35E213C8">
        <w:rPr>
          <w:rFonts w:ascii="Verdana" w:hAnsi="Verdana"/>
          <w:sz w:val="20"/>
          <w:szCs w:val="20"/>
        </w:rPr>
        <w:t>rofessional</w:t>
      </w:r>
      <w:proofErr w:type="spellEnd"/>
      <w:r w:rsidR="0CE91EDF" w:rsidRPr="35E213C8">
        <w:rPr>
          <w:rFonts w:ascii="Verdana" w:hAnsi="Verdana"/>
          <w:sz w:val="20"/>
          <w:szCs w:val="20"/>
        </w:rPr>
        <w:t xml:space="preserve"> </w:t>
      </w:r>
      <w:proofErr w:type="spellStart"/>
      <w:r w:rsidR="0CE91EDF" w:rsidRPr="35E213C8">
        <w:rPr>
          <w:rFonts w:ascii="Verdana" w:hAnsi="Verdana"/>
          <w:sz w:val="20"/>
          <w:szCs w:val="20"/>
        </w:rPr>
        <w:t>work</w:t>
      </w:r>
      <w:proofErr w:type="spellEnd"/>
      <w:r w:rsidR="4B82C45A" w:rsidRPr="35E213C8">
        <w:rPr>
          <w:rFonts w:ascii="Verdana" w:hAnsi="Verdana"/>
          <w:sz w:val="20"/>
          <w:szCs w:val="20"/>
        </w:rPr>
        <w:t>,</w:t>
      </w:r>
    </w:p>
    <w:p w14:paraId="5FEEF9CB" w14:textId="4E10D649" w:rsidR="00B50560" w:rsidRDefault="6C3B9177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r w:rsidRPr="35E213C8">
        <w:rPr>
          <w:rFonts w:ascii="Verdana" w:hAnsi="Verdana"/>
          <w:sz w:val="20"/>
          <w:szCs w:val="20"/>
        </w:rPr>
        <w:t xml:space="preserve">family </w:t>
      </w:r>
      <w:proofErr w:type="spellStart"/>
      <w:r w:rsidRPr="35E213C8">
        <w:rPr>
          <w:rFonts w:ascii="Verdana" w:hAnsi="Verdana"/>
          <w:sz w:val="20"/>
          <w:szCs w:val="20"/>
        </w:rPr>
        <w:t>situation</w:t>
      </w:r>
      <w:proofErr w:type="spellEnd"/>
      <w:r w:rsidR="4B82C45A" w:rsidRPr="35E213C8">
        <w:rPr>
          <w:rFonts w:ascii="Verdana" w:hAnsi="Verdana"/>
          <w:sz w:val="20"/>
          <w:szCs w:val="20"/>
        </w:rPr>
        <w:t>,</w:t>
      </w:r>
    </w:p>
    <w:p w14:paraId="0EFB56EF" w14:textId="57BA51C1" w:rsidR="660608F5" w:rsidRDefault="660608F5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proofErr w:type="spellStart"/>
      <w:r w:rsidRPr="35E213C8">
        <w:rPr>
          <w:rFonts w:ascii="Verdana" w:hAnsi="Verdana"/>
          <w:sz w:val="20"/>
          <w:szCs w:val="20"/>
        </w:rPr>
        <w:t>health</w:t>
      </w:r>
      <w:proofErr w:type="spellEnd"/>
      <w:r w:rsidRPr="35E213C8">
        <w:rPr>
          <w:rFonts w:ascii="Verdana" w:hAnsi="Verdana"/>
          <w:sz w:val="20"/>
          <w:szCs w:val="20"/>
        </w:rPr>
        <w:t xml:space="preserve"> </w:t>
      </w:r>
      <w:proofErr w:type="spellStart"/>
      <w:r w:rsidRPr="35E213C8">
        <w:rPr>
          <w:rFonts w:ascii="Verdana" w:hAnsi="Verdana"/>
          <w:sz w:val="20"/>
          <w:szCs w:val="20"/>
        </w:rPr>
        <w:t>problems</w:t>
      </w:r>
      <w:proofErr w:type="spellEnd"/>
      <w:r w:rsidRPr="35E213C8">
        <w:rPr>
          <w:rFonts w:ascii="Verdana" w:hAnsi="Verdana"/>
          <w:sz w:val="20"/>
          <w:szCs w:val="20"/>
        </w:rPr>
        <w:t>,</w:t>
      </w:r>
    </w:p>
    <w:p w14:paraId="32DD7410" w14:textId="39F2E26D" w:rsidR="00B50560" w:rsidRDefault="660608F5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proofErr w:type="spellStart"/>
      <w:r w:rsidRPr="35E213C8">
        <w:rPr>
          <w:rFonts w:ascii="Verdana" w:hAnsi="Verdana"/>
          <w:sz w:val="20"/>
          <w:szCs w:val="20"/>
        </w:rPr>
        <w:t>recognised</w:t>
      </w:r>
      <w:proofErr w:type="spellEnd"/>
      <w:r w:rsidRPr="35E213C8">
        <w:rPr>
          <w:rFonts w:ascii="Verdana" w:hAnsi="Verdana"/>
          <w:sz w:val="20"/>
          <w:szCs w:val="20"/>
        </w:rPr>
        <w:t xml:space="preserve"> </w:t>
      </w:r>
      <w:proofErr w:type="spellStart"/>
      <w:r w:rsidRPr="35E213C8">
        <w:rPr>
          <w:rFonts w:ascii="Verdana" w:hAnsi="Verdana"/>
          <w:sz w:val="20"/>
          <w:szCs w:val="20"/>
        </w:rPr>
        <w:t>disability</w:t>
      </w:r>
      <w:proofErr w:type="spellEnd"/>
      <w:r w:rsidR="4B82C45A" w:rsidRPr="35E213C8">
        <w:rPr>
          <w:rFonts w:ascii="Verdana" w:hAnsi="Verdana"/>
          <w:sz w:val="20"/>
          <w:szCs w:val="20"/>
        </w:rPr>
        <w:t>,</w:t>
      </w:r>
    </w:p>
    <w:p w14:paraId="42A2322E" w14:textId="4F173E74" w:rsidR="00B50560" w:rsidRPr="00B50560" w:rsidRDefault="2479E045" w:rsidP="35E213C8">
      <w:pPr>
        <w:numPr>
          <w:ilvl w:val="0"/>
          <w:numId w:val="1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proofErr w:type="spellStart"/>
      <w:r w:rsidRPr="35E213C8">
        <w:rPr>
          <w:rFonts w:ascii="Verdana" w:hAnsi="Verdana"/>
          <w:sz w:val="20"/>
          <w:szCs w:val="20"/>
        </w:rPr>
        <w:t>other</w:t>
      </w:r>
      <w:proofErr w:type="spellEnd"/>
      <w:r w:rsidRPr="35E213C8">
        <w:rPr>
          <w:rFonts w:ascii="Verdana" w:hAnsi="Verdana"/>
          <w:sz w:val="20"/>
          <w:szCs w:val="20"/>
        </w:rPr>
        <w:t xml:space="preserve"> (</w:t>
      </w:r>
      <w:proofErr w:type="spellStart"/>
      <w:r w:rsidRPr="35E213C8">
        <w:rPr>
          <w:rFonts w:ascii="Verdana" w:hAnsi="Verdana"/>
          <w:sz w:val="20"/>
          <w:szCs w:val="20"/>
        </w:rPr>
        <w:t>requires</w:t>
      </w:r>
      <w:proofErr w:type="spellEnd"/>
      <w:r w:rsidRPr="35E213C8">
        <w:rPr>
          <w:rFonts w:ascii="Verdana" w:hAnsi="Verdana"/>
          <w:sz w:val="20"/>
          <w:szCs w:val="20"/>
        </w:rPr>
        <w:t xml:space="preserve"> </w:t>
      </w:r>
      <w:proofErr w:type="spellStart"/>
      <w:r w:rsidRPr="35E213C8">
        <w:rPr>
          <w:rFonts w:ascii="Verdana" w:hAnsi="Verdana"/>
          <w:sz w:val="20"/>
          <w:szCs w:val="20"/>
        </w:rPr>
        <w:t>justification</w:t>
      </w:r>
      <w:proofErr w:type="spellEnd"/>
      <w:r w:rsidRPr="35E213C8">
        <w:rPr>
          <w:rFonts w:ascii="Verdana" w:hAnsi="Verdana"/>
          <w:sz w:val="20"/>
          <w:szCs w:val="20"/>
        </w:rPr>
        <w:t>)</w:t>
      </w:r>
      <w:r w:rsidR="4B82C45A" w:rsidRPr="35E213C8">
        <w:rPr>
          <w:rFonts w:ascii="Verdana" w:hAnsi="Verdana"/>
          <w:sz w:val="20"/>
          <w:szCs w:val="20"/>
        </w:rPr>
        <w:t>.</w:t>
      </w:r>
    </w:p>
    <w:p w14:paraId="6A05A809" w14:textId="77777777" w:rsidR="007B4FB6" w:rsidRDefault="007B4FB6" w:rsidP="00B50560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17DBF031" w14:textId="6198009A" w:rsidR="008F2FAA" w:rsidRPr="00865EBD" w:rsidRDefault="03CC52DE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I attach (</w:t>
      </w:r>
      <w:r w:rsidRPr="00A25D7F">
        <w:rPr>
          <w:rFonts w:ascii="Verdana" w:hAnsi="Verdana"/>
          <w:i/>
          <w:iCs/>
          <w:sz w:val="20"/>
          <w:szCs w:val="20"/>
          <w:lang w:val="en-GB"/>
        </w:rPr>
        <w:t>delete as appropriate</w:t>
      </w:r>
      <w:r w:rsidRPr="00865EBD">
        <w:rPr>
          <w:rFonts w:ascii="Verdana" w:hAnsi="Verdana"/>
          <w:sz w:val="20"/>
          <w:szCs w:val="20"/>
          <w:lang w:val="en-GB"/>
        </w:rPr>
        <w:t>)</w:t>
      </w:r>
      <w:r w:rsidR="0292CEDA" w:rsidRPr="00865EBD">
        <w:rPr>
          <w:rFonts w:ascii="Verdana" w:hAnsi="Verdana"/>
          <w:sz w:val="20"/>
          <w:szCs w:val="20"/>
          <w:lang w:val="en-GB"/>
        </w:rPr>
        <w:t>:</w:t>
      </w:r>
    </w:p>
    <w:p w14:paraId="61CD02C1" w14:textId="6D95DF38" w:rsidR="008F2FAA" w:rsidRPr="00865EBD" w:rsidRDefault="37C64CED" w:rsidP="35E213C8">
      <w:pPr>
        <w:numPr>
          <w:ilvl w:val="0"/>
          <w:numId w:val="3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documentation to support the indicated rationale</w:t>
      </w:r>
      <w:r w:rsidR="3DA6A81A" w:rsidRPr="00865EBD">
        <w:rPr>
          <w:rFonts w:ascii="Verdana" w:hAnsi="Verdana"/>
          <w:sz w:val="20"/>
          <w:szCs w:val="20"/>
          <w:lang w:val="en-GB"/>
        </w:rPr>
        <w:t>,</w:t>
      </w:r>
    </w:p>
    <w:p w14:paraId="7C7EBF82" w14:textId="438EF58F" w:rsidR="167BE3E8" w:rsidRDefault="167BE3E8" w:rsidP="35E213C8">
      <w:pPr>
        <w:numPr>
          <w:ilvl w:val="0"/>
          <w:numId w:val="3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</w:rPr>
      </w:pPr>
      <w:proofErr w:type="spellStart"/>
      <w:r w:rsidRPr="35E213C8">
        <w:rPr>
          <w:rFonts w:ascii="Verdana" w:hAnsi="Verdana"/>
          <w:sz w:val="20"/>
          <w:szCs w:val="20"/>
        </w:rPr>
        <w:t>additional</w:t>
      </w:r>
      <w:proofErr w:type="spellEnd"/>
      <w:r w:rsidRPr="35E213C8">
        <w:rPr>
          <w:rFonts w:ascii="Verdana" w:hAnsi="Verdana"/>
          <w:sz w:val="20"/>
          <w:szCs w:val="20"/>
        </w:rPr>
        <w:t xml:space="preserve"> </w:t>
      </w:r>
      <w:proofErr w:type="spellStart"/>
      <w:r w:rsidRPr="35E213C8">
        <w:rPr>
          <w:rFonts w:ascii="Verdana" w:hAnsi="Verdana"/>
          <w:sz w:val="20"/>
          <w:szCs w:val="20"/>
        </w:rPr>
        <w:t>justification</w:t>
      </w:r>
      <w:proofErr w:type="spellEnd"/>
      <w:r w:rsidRPr="35E213C8">
        <w:rPr>
          <w:rFonts w:ascii="Verdana" w:hAnsi="Verdana"/>
          <w:sz w:val="20"/>
          <w:szCs w:val="20"/>
        </w:rPr>
        <w:t xml:space="preserve"> (</w:t>
      </w:r>
      <w:proofErr w:type="spellStart"/>
      <w:r w:rsidRPr="35E213C8">
        <w:rPr>
          <w:rFonts w:ascii="Verdana" w:hAnsi="Verdana"/>
          <w:sz w:val="20"/>
          <w:szCs w:val="20"/>
        </w:rPr>
        <w:t>if</w:t>
      </w:r>
      <w:proofErr w:type="spellEnd"/>
      <w:r w:rsidRPr="35E213C8">
        <w:rPr>
          <w:rFonts w:ascii="Verdana" w:hAnsi="Verdana"/>
          <w:sz w:val="20"/>
          <w:szCs w:val="20"/>
        </w:rPr>
        <w:t xml:space="preserve"> </w:t>
      </w:r>
      <w:proofErr w:type="spellStart"/>
      <w:r w:rsidRPr="35E213C8">
        <w:rPr>
          <w:rFonts w:ascii="Verdana" w:hAnsi="Verdana"/>
          <w:sz w:val="20"/>
          <w:szCs w:val="20"/>
        </w:rPr>
        <w:t>required</w:t>
      </w:r>
      <w:proofErr w:type="spellEnd"/>
      <w:r w:rsidRPr="35E213C8">
        <w:rPr>
          <w:rFonts w:ascii="Verdana" w:hAnsi="Verdana"/>
          <w:sz w:val="20"/>
          <w:szCs w:val="20"/>
        </w:rPr>
        <w:t>),</w:t>
      </w:r>
    </w:p>
    <w:p w14:paraId="60E123F0" w14:textId="5D74401A" w:rsidR="00B50560" w:rsidRPr="00865EBD" w:rsidRDefault="167BE3E8" w:rsidP="35E213C8">
      <w:pPr>
        <w:numPr>
          <w:ilvl w:val="0"/>
          <w:numId w:val="3"/>
        </w:numPr>
        <w:spacing w:line="360" w:lineRule="auto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an attachment containing the approvals signed by the teachers of the above indicated classes</w:t>
      </w:r>
      <w:r w:rsidR="0292CEDA" w:rsidRPr="00865EBD">
        <w:rPr>
          <w:rFonts w:ascii="Verdana" w:hAnsi="Verdana"/>
          <w:sz w:val="20"/>
          <w:szCs w:val="20"/>
          <w:lang w:val="en-GB"/>
        </w:rPr>
        <w:t>.</w:t>
      </w:r>
    </w:p>
    <w:p w14:paraId="5A39BBE3" w14:textId="77777777" w:rsidR="008F2FAA" w:rsidRPr="00865EBD" w:rsidRDefault="008F2FAA" w:rsidP="00B50560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41C8F396" w14:textId="77777777" w:rsidR="005D3227" w:rsidRPr="00865EBD" w:rsidRDefault="005D3227" w:rsidP="00714121">
      <w:pPr>
        <w:spacing w:line="480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3B2E3BDC" w14:textId="77777777" w:rsidR="005D3227" w:rsidRPr="00865EBD" w:rsidRDefault="1AE0F0A6" w:rsidP="005D3227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3FD4DB7F" w14:textId="577AFF8C" w:rsidR="4271380F" w:rsidRPr="00865EBD" w:rsidRDefault="4271380F" w:rsidP="35E213C8">
      <w:pPr>
        <w:spacing w:line="360" w:lineRule="auto"/>
        <w:ind w:left="4500"/>
        <w:jc w:val="center"/>
        <w:rPr>
          <w:rFonts w:ascii="Verdana" w:eastAsia="Verdana" w:hAnsi="Verdana" w:cs="Verdana"/>
          <w:sz w:val="16"/>
          <w:szCs w:val="16"/>
          <w:lang w:val="en-GB"/>
        </w:rPr>
      </w:pPr>
      <w:r w:rsidRPr="00865EBD">
        <w:rPr>
          <w:rFonts w:ascii="Verdana" w:eastAsia="Verdana" w:hAnsi="Verdana" w:cs="Verdana"/>
          <w:sz w:val="16"/>
          <w:szCs w:val="16"/>
          <w:lang w:val="en-GB"/>
        </w:rPr>
        <w:t>student’s signature</w:t>
      </w:r>
    </w:p>
    <w:p w14:paraId="70387707" w14:textId="3320737C" w:rsidR="60688FD9" w:rsidRPr="00865EBD" w:rsidRDefault="60688FD9" w:rsidP="35E213C8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  <w:sz w:val="20"/>
          <w:szCs w:val="20"/>
          <w:lang w:val="en-GB"/>
        </w:rPr>
      </w:pPr>
      <w:r w:rsidRPr="00865EBD">
        <w:rPr>
          <w:rFonts w:ascii="Verdana" w:hAnsi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497E2721" w14:textId="1DE18E77" w:rsidR="60688FD9" w:rsidRPr="00865EBD" w:rsidRDefault="60688FD9" w:rsidP="35E213C8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  <w:sz w:val="20"/>
          <w:szCs w:val="20"/>
          <w:lang w:val="en-GB"/>
        </w:rPr>
      </w:pPr>
      <w:r w:rsidRPr="00865EBD">
        <w:rPr>
          <w:rFonts w:ascii="Verdana" w:hAnsi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72A3D3EC" w14:textId="77777777" w:rsidR="00376C7B" w:rsidRPr="00865EBD" w:rsidRDefault="00376C7B" w:rsidP="005D3227">
      <w:pPr>
        <w:tabs>
          <w:tab w:val="center" w:pos="1620"/>
        </w:tabs>
        <w:rPr>
          <w:rFonts w:ascii="Verdana" w:hAnsi="Verdana"/>
          <w:color w:val="BFBFBF"/>
          <w:sz w:val="20"/>
          <w:szCs w:val="20"/>
          <w:lang w:val="en-GB"/>
        </w:rPr>
      </w:pPr>
    </w:p>
    <w:p w14:paraId="0D0B940D" w14:textId="77777777" w:rsidR="00434899" w:rsidRPr="00865EBD" w:rsidRDefault="00434899" w:rsidP="00434899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  <w:sectPr w:rsidR="00434899" w:rsidRPr="00865EBD" w:rsidSect="00DB2805">
          <w:pgSz w:w="11906" w:h="16838"/>
          <w:pgMar w:top="851" w:right="1134" w:bottom="709" w:left="1134" w:header="709" w:footer="709" w:gutter="0"/>
          <w:cols w:space="708"/>
          <w:docGrid w:linePitch="360"/>
        </w:sectPr>
      </w:pPr>
    </w:p>
    <w:p w14:paraId="26315EBE" w14:textId="4F34A4B6" w:rsidR="00434899" w:rsidRPr="00865EBD" w:rsidRDefault="00434899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lastRenderedPageBreak/>
        <w:tab/>
      </w:r>
      <w:r w:rsidR="1AE0F0A6"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</w:t>
      </w:r>
    </w:p>
    <w:p w14:paraId="05F1402F" w14:textId="15B9D371" w:rsidR="00434899" w:rsidRPr="00865EBD" w:rsidRDefault="00A25D7F" w:rsidP="35E213C8">
      <w:pPr>
        <w:tabs>
          <w:tab w:val="center" w:pos="1620"/>
        </w:tabs>
        <w:rPr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n</w:t>
      </w:r>
      <w:r w:rsidR="40C147DC" w:rsidRPr="00865EBD">
        <w:rPr>
          <w:rFonts w:ascii="Verdana" w:hAnsi="Verdana"/>
          <w:sz w:val="20"/>
          <w:szCs w:val="20"/>
          <w:vertAlign w:val="superscript"/>
          <w:lang w:val="en-GB"/>
        </w:rPr>
        <w:t>ame and surname</w:t>
      </w:r>
    </w:p>
    <w:p w14:paraId="219E4656" w14:textId="77777777" w:rsidR="00434899" w:rsidRPr="00865EBD" w:rsidRDefault="00434899" w:rsidP="35E213C8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ab/>
      </w:r>
      <w:r w:rsidR="1AE0F0A6"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</w:t>
      </w:r>
    </w:p>
    <w:p w14:paraId="14325368" w14:textId="3459E6FA" w:rsidR="78FF96A9" w:rsidRPr="00865EBD" w:rsidRDefault="00A25D7F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noProof/>
          <w:sz w:val="20"/>
          <w:szCs w:val="20"/>
          <w:vertAlign w:val="superscript"/>
          <w:lang w:val="en-GB"/>
        </w:rPr>
        <w:pict w14:anchorId="530E09ED">
          <v:shape id="Pole tekstowe 2" o:spid="_x0000_s1028" type="#_x0000_t202" style="position:absolute;margin-left:304.25pt;margin-top:2.4pt;width:290.8pt;height:43.65pt;z-index:251659264;visibility:visible;mso-width-percent:400;mso-height-percent:200;mso-wrap-distance-top:3.6pt;mso-wrap-distance-bottom:3.6pt;mso-width-percent:4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" stroked="f">
            <v:textbox style="mso-fit-shape-to-text:t">
              <w:txbxContent>
                <w:p w14:paraId="287726E9" w14:textId="79FD8FF4" w:rsidR="00A25D7F" w:rsidRPr="00A25D7F" w:rsidRDefault="00A25D7F" w:rsidP="00A25D7F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n-GB"/>
                    </w:rPr>
                  </w:pPr>
                  <w:r w:rsidRPr="00865EBD">
                    <w:rPr>
                      <w:rFonts w:ascii="Verdana" w:hAnsi="Verdana"/>
                      <w:b/>
                      <w:bCs/>
                      <w:sz w:val="20"/>
                      <w:szCs w:val="20"/>
                      <w:lang w:val="en-GB"/>
                    </w:rPr>
                    <w:t>Attachment to the application for extramural credit for some classes</w:t>
                  </w:r>
                </w:p>
              </w:txbxContent>
            </v:textbox>
            <w10:wrap type="square"/>
          </v:shape>
        </w:pict>
      </w:r>
      <w:r>
        <w:rPr>
          <w:rFonts w:ascii="Verdana" w:hAnsi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field and degree of studies</w:t>
      </w:r>
    </w:p>
    <w:p w14:paraId="5C208C9A" w14:textId="77777777" w:rsidR="00434899" w:rsidRPr="00865EBD" w:rsidRDefault="00434899" w:rsidP="35E213C8">
      <w:pPr>
        <w:tabs>
          <w:tab w:val="center" w:pos="1620"/>
        </w:tabs>
        <w:rPr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ab/>
      </w:r>
      <w:r w:rsidR="1AE0F0A6"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</w:t>
      </w:r>
    </w:p>
    <w:p w14:paraId="4E267A71" w14:textId="0DE0F68E" w:rsidR="00434899" w:rsidRPr="00865EBD" w:rsidRDefault="00A25D7F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3E8ACCB1" w14:textId="354FC238" w:rsidR="00434899" w:rsidRPr="00865EBD" w:rsidRDefault="1AE0F0A6" w:rsidP="35E213C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Fonts w:ascii="Verdana" w:hAnsi="Verdana"/>
          <w:sz w:val="20"/>
          <w:szCs w:val="20"/>
          <w:lang w:val="en-GB"/>
        </w:rPr>
        <w:t>…………………………………………………………</w:t>
      </w:r>
    </w:p>
    <w:p w14:paraId="3EF5BE8E" w14:textId="3295CB1D" w:rsidR="1E33C0CD" w:rsidRPr="00865EBD" w:rsidRDefault="00A25D7F" w:rsidP="35E213C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i</w:t>
      </w:r>
      <w:r w:rsidR="1E33C0CD" w:rsidRPr="00865EBD">
        <w:rPr>
          <w:rFonts w:ascii="Verdana" w:hAnsi="Verdana"/>
          <w:sz w:val="20"/>
          <w:szCs w:val="20"/>
          <w:vertAlign w:val="superscript"/>
          <w:lang w:val="en-GB"/>
        </w:rPr>
        <w:t>ndex number</w:t>
      </w:r>
    </w:p>
    <w:p w14:paraId="647DA517" w14:textId="5E7CC71F" w:rsidR="35E213C8" w:rsidRPr="00865EBD" w:rsidRDefault="35E213C8" w:rsidP="35E213C8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</w:p>
    <w:p w14:paraId="0E27B00A" w14:textId="77777777" w:rsidR="00434899" w:rsidRPr="00865EBD" w:rsidRDefault="00434899" w:rsidP="00434899">
      <w:pPr>
        <w:spacing w:line="360" w:lineRule="auto"/>
        <w:ind w:left="5760"/>
        <w:jc w:val="center"/>
        <w:rPr>
          <w:rFonts w:ascii="Verdana" w:hAnsi="Verdana"/>
          <w:sz w:val="20"/>
          <w:szCs w:val="20"/>
          <w:lang w:val="en-GB"/>
        </w:rPr>
      </w:pPr>
    </w:p>
    <w:tbl>
      <w:tblPr>
        <w:tblW w:w="147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3068"/>
        <w:gridCol w:w="2258"/>
        <w:gridCol w:w="983"/>
        <w:gridCol w:w="3898"/>
        <w:gridCol w:w="1275"/>
        <w:gridCol w:w="2552"/>
      </w:tblGrid>
      <w:tr w:rsidR="00434899" w:rsidRPr="00A25D7F" w14:paraId="7201C22F" w14:textId="77777777" w:rsidTr="35E213C8">
        <w:trPr>
          <w:trHeight w:val="878"/>
        </w:trPr>
        <w:tc>
          <w:tcPr>
            <w:tcW w:w="709" w:type="dxa"/>
            <w:vAlign w:val="center"/>
          </w:tcPr>
          <w:p w14:paraId="1EA4E93A" w14:textId="132CB552" w:rsidR="00434899" w:rsidRPr="00C842F0" w:rsidRDefault="00A25D7F" w:rsidP="00A8400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</w:t>
            </w:r>
            <w:r w:rsidR="00434899" w:rsidRPr="00C842F0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3068" w:type="dxa"/>
            <w:vAlign w:val="center"/>
          </w:tcPr>
          <w:p w14:paraId="4B94C46D" w14:textId="1C5E4343" w:rsidR="00434899" w:rsidRPr="00865EBD" w:rsidRDefault="6C6F5E76" w:rsidP="35E213C8">
            <w:pPr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  <w:r w:rsidRPr="00865EBD">
              <w:rPr>
                <w:rFonts w:ascii="Verdana" w:hAnsi="Verdana"/>
                <w:sz w:val="20"/>
                <w:szCs w:val="20"/>
                <w:lang w:val="en-GB"/>
              </w:rPr>
              <w:t>Full name of the course</w:t>
            </w:r>
          </w:p>
        </w:tc>
        <w:tc>
          <w:tcPr>
            <w:tcW w:w="2258" w:type="dxa"/>
            <w:vAlign w:val="center"/>
          </w:tcPr>
          <w:p w14:paraId="05F7925E" w14:textId="41629501" w:rsidR="00434899" w:rsidRPr="00C842F0" w:rsidRDefault="3828ADFD" w:rsidP="00A8400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35E213C8">
              <w:rPr>
                <w:rFonts w:ascii="Verdana" w:hAnsi="Verdana"/>
                <w:sz w:val="20"/>
                <w:szCs w:val="20"/>
              </w:rPr>
              <w:t>Name</w:t>
            </w:r>
            <w:proofErr w:type="spellEnd"/>
            <w:r w:rsidRPr="35E213C8">
              <w:rPr>
                <w:rFonts w:ascii="Verdana" w:hAnsi="Verdana"/>
                <w:sz w:val="20"/>
                <w:szCs w:val="20"/>
              </w:rPr>
              <w:t xml:space="preserve"> of the </w:t>
            </w:r>
            <w:proofErr w:type="spellStart"/>
            <w:r w:rsidRPr="35E213C8">
              <w:rPr>
                <w:rFonts w:ascii="Verdana" w:hAnsi="Verdana"/>
                <w:sz w:val="20"/>
                <w:szCs w:val="20"/>
              </w:rPr>
              <w:t>instructor</w:t>
            </w:r>
            <w:proofErr w:type="spellEnd"/>
          </w:p>
        </w:tc>
        <w:tc>
          <w:tcPr>
            <w:tcW w:w="983" w:type="dxa"/>
            <w:vAlign w:val="center"/>
          </w:tcPr>
          <w:p w14:paraId="2385F57B" w14:textId="66BFBC1E" w:rsidR="00434899" w:rsidRPr="00C842F0" w:rsidRDefault="41B9542C" w:rsidP="35E213C8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35E213C8">
              <w:rPr>
                <w:rFonts w:ascii="Verdana" w:eastAsia="Verdana" w:hAnsi="Verdana" w:cs="Verdana"/>
                <w:sz w:val="20"/>
                <w:szCs w:val="20"/>
              </w:rPr>
              <w:t>Type</w:t>
            </w:r>
            <w:proofErr w:type="spellEnd"/>
            <w:r w:rsidRPr="35E213C8">
              <w:rPr>
                <w:rFonts w:ascii="Verdana" w:eastAsia="Verdana" w:hAnsi="Verdana" w:cs="Verdana"/>
                <w:sz w:val="20"/>
                <w:szCs w:val="20"/>
              </w:rPr>
              <w:t xml:space="preserve"> of </w:t>
            </w:r>
            <w:proofErr w:type="spellStart"/>
            <w:r w:rsidRPr="35E213C8">
              <w:rPr>
                <w:rFonts w:ascii="Verdana" w:eastAsia="Verdana" w:hAnsi="Verdana" w:cs="Verdana"/>
                <w:sz w:val="20"/>
                <w:szCs w:val="20"/>
              </w:rPr>
              <w:t>class</w:t>
            </w:r>
            <w:r w:rsidR="3439FEBE" w:rsidRPr="35E213C8">
              <w:rPr>
                <w:rFonts w:ascii="Verdana" w:hAnsi="Verdana"/>
                <w:sz w:val="20"/>
                <w:szCs w:val="20"/>
                <w:vertAlign w:val="superscript"/>
              </w:rPr>
              <w:t>1</w:t>
            </w:r>
            <w:proofErr w:type="spellEnd"/>
          </w:p>
        </w:tc>
        <w:tc>
          <w:tcPr>
            <w:tcW w:w="3898" w:type="dxa"/>
            <w:vAlign w:val="center"/>
          </w:tcPr>
          <w:p w14:paraId="7C3B7B3A" w14:textId="4F99FF5A" w:rsidR="00434899" w:rsidRPr="00C842F0" w:rsidRDefault="2D54C16B" w:rsidP="35E213C8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35E213C8">
              <w:rPr>
                <w:rFonts w:ascii="Verdana" w:eastAsia="Verdana" w:hAnsi="Verdana" w:cs="Verdana"/>
                <w:sz w:val="20"/>
                <w:szCs w:val="20"/>
              </w:rPr>
              <w:t>Examination</w:t>
            </w:r>
            <w:r w:rsidR="3439FEBE" w:rsidRPr="35E213C8">
              <w:rPr>
                <w:rFonts w:ascii="Verdana" w:hAnsi="Verdana"/>
                <w:sz w:val="20"/>
                <w:szCs w:val="20"/>
                <w:vertAlign w:val="superscript"/>
              </w:rPr>
              <w:t>2</w:t>
            </w:r>
            <w:proofErr w:type="spellEnd"/>
          </w:p>
        </w:tc>
        <w:tc>
          <w:tcPr>
            <w:tcW w:w="1275" w:type="dxa"/>
            <w:vAlign w:val="center"/>
          </w:tcPr>
          <w:p w14:paraId="77884BF3" w14:textId="2EB2BC19" w:rsidR="00434899" w:rsidRPr="00C842F0" w:rsidRDefault="5FB0ABF6" w:rsidP="009A35CB">
            <w:pPr>
              <w:jc w:val="center"/>
              <w:rPr>
                <w:rFonts w:ascii="Verdana" w:hAnsi="Verdana"/>
              </w:rPr>
            </w:pPr>
            <w:r w:rsidRPr="009A35CB">
              <w:rPr>
                <w:rFonts w:ascii="Verdana" w:eastAsia="Verdana" w:hAnsi="Verdana" w:cs="Verdana"/>
                <w:sz w:val="20"/>
                <w:szCs w:val="20"/>
              </w:rPr>
              <w:t xml:space="preserve">Time </w:t>
            </w:r>
            <w:proofErr w:type="spellStart"/>
            <w:r w:rsidRPr="009A35CB">
              <w:rPr>
                <w:rFonts w:ascii="Verdana" w:eastAsia="Verdana" w:hAnsi="Verdana" w:cs="Verdana"/>
                <w:sz w:val="20"/>
                <w:szCs w:val="20"/>
              </w:rPr>
              <w:t>credit</w:t>
            </w:r>
            <w:r w:rsidRPr="009A35CB">
              <w:rPr>
                <w:rFonts w:ascii="Verdana" w:eastAsia="Verdana" w:hAnsi="Verdana" w:cs="Verdana"/>
                <w:sz w:val="20"/>
                <w:szCs w:val="20"/>
                <w:vertAlign w:val="superscript"/>
              </w:rPr>
              <w:t>3</w:t>
            </w:r>
            <w:proofErr w:type="spellEnd"/>
          </w:p>
        </w:tc>
        <w:tc>
          <w:tcPr>
            <w:tcW w:w="2552" w:type="dxa"/>
            <w:vAlign w:val="center"/>
          </w:tcPr>
          <w:p w14:paraId="44E0220B" w14:textId="57194E9B" w:rsidR="00434899" w:rsidRPr="00865EBD" w:rsidRDefault="040E9A25" w:rsidP="35E213C8">
            <w:pPr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  <w:r w:rsidRPr="00865EBD">
              <w:rPr>
                <w:rFonts w:ascii="Verdana" w:hAnsi="Verdana"/>
                <w:sz w:val="20"/>
                <w:szCs w:val="20"/>
                <w:lang w:val="en-GB"/>
              </w:rPr>
              <w:t>Signature of the instructor if he/she agrees</w:t>
            </w:r>
          </w:p>
        </w:tc>
      </w:tr>
      <w:tr w:rsidR="00434899" w:rsidRPr="00C842F0" w14:paraId="649841BE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56B20A0C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068" w:type="dxa"/>
            <w:vAlign w:val="center"/>
          </w:tcPr>
          <w:p w14:paraId="60061E4C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44EAFD9C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4B94D5A5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3DEEC669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3656B9AB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45FB0818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C842F0" w14:paraId="18F999B5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7144751B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068" w:type="dxa"/>
            <w:vAlign w:val="center"/>
          </w:tcPr>
          <w:p w14:paraId="049F31CB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53128261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62486C05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4101652C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4B99056E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1299C43A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C842F0" w14:paraId="5FCD5EC4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0B778152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3068" w:type="dxa"/>
            <w:vAlign w:val="center"/>
          </w:tcPr>
          <w:p w14:paraId="4DDBEF00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3461D779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3CF2D8B6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0FB78278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FC39945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0562CB0E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C842F0" w14:paraId="2598DEE6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279935FF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3068" w:type="dxa"/>
            <w:vAlign w:val="center"/>
          </w:tcPr>
          <w:p w14:paraId="34CE0A41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62EBF3C5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6D98A12B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2946DB82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5997CC1D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110FFD37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C842F0" w14:paraId="78941E47" w14:textId="77777777" w:rsidTr="35E213C8">
        <w:trPr>
          <w:trHeight w:hRule="exact" w:val="943"/>
        </w:trPr>
        <w:tc>
          <w:tcPr>
            <w:tcW w:w="709" w:type="dxa"/>
            <w:vAlign w:val="center"/>
          </w:tcPr>
          <w:p w14:paraId="44240AAE" w14:textId="77777777" w:rsidR="00434899" w:rsidRPr="00C842F0" w:rsidRDefault="00434899" w:rsidP="00A84002">
            <w:pPr>
              <w:spacing w:line="320" w:lineRule="exact"/>
              <w:jc w:val="center"/>
              <w:rPr>
                <w:rFonts w:ascii="Verdana" w:hAnsi="Verdana"/>
                <w:sz w:val="20"/>
                <w:szCs w:val="20"/>
              </w:rPr>
            </w:pPr>
            <w:r w:rsidRPr="00C842F0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3068" w:type="dxa"/>
            <w:vAlign w:val="center"/>
          </w:tcPr>
          <w:p w14:paraId="6B699379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58" w:type="dxa"/>
            <w:vAlign w:val="center"/>
          </w:tcPr>
          <w:p w14:paraId="3FE9F23F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3" w:type="dxa"/>
            <w:vAlign w:val="center"/>
          </w:tcPr>
          <w:p w14:paraId="1F72F646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898" w:type="dxa"/>
            <w:vAlign w:val="center"/>
          </w:tcPr>
          <w:p w14:paraId="08CE6F91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1CDCEAD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6BB9E253" w14:textId="77777777" w:rsidR="00434899" w:rsidRPr="00C842F0" w:rsidRDefault="00434899" w:rsidP="00A84002">
            <w:pPr>
              <w:spacing w:line="320" w:lineRule="exact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DCA3667" w14:textId="44A3815B" w:rsidR="000D25CD" w:rsidRPr="00865EBD" w:rsidRDefault="000D25CD" w:rsidP="000D25CD">
      <w:pPr>
        <w:pStyle w:val="Tekstprzypisudolnego"/>
        <w:rPr>
          <w:rFonts w:ascii="Verdana" w:hAnsi="Verdana"/>
          <w:sz w:val="16"/>
          <w:szCs w:val="16"/>
          <w:lang w:val="en-GB"/>
        </w:rPr>
      </w:pPr>
      <w:r w:rsidRPr="00C842F0">
        <w:rPr>
          <w:rStyle w:val="Odwoanieprzypisudolnego"/>
          <w:rFonts w:ascii="Verdana" w:hAnsi="Verdana"/>
          <w:sz w:val="16"/>
          <w:szCs w:val="16"/>
        </w:rPr>
        <w:footnoteRef/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 </w:t>
      </w:r>
      <w:r w:rsidR="537886FD" w:rsidRPr="00865EBD">
        <w:rPr>
          <w:rFonts w:ascii="Verdana" w:hAnsi="Verdana"/>
          <w:sz w:val="16"/>
          <w:szCs w:val="16"/>
          <w:lang w:val="en-GB"/>
        </w:rPr>
        <w:t>L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 – </w:t>
      </w:r>
      <w:r w:rsidR="0AEE328C" w:rsidRPr="00865EBD">
        <w:rPr>
          <w:rFonts w:ascii="Verdana" w:eastAsia="Verdana" w:hAnsi="Verdana" w:cs="Verdana"/>
          <w:sz w:val="16"/>
          <w:szCs w:val="16"/>
          <w:lang w:val="en-GB"/>
        </w:rPr>
        <w:t>Lecture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C – </w:t>
      </w:r>
      <w:r w:rsidR="32CAF996" w:rsidRPr="00865EBD">
        <w:rPr>
          <w:rFonts w:ascii="Verdana" w:hAnsi="Verdana"/>
          <w:sz w:val="16"/>
          <w:szCs w:val="16"/>
          <w:lang w:val="en-GB"/>
        </w:rPr>
        <w:t>Class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L – </w:t>
      </w:r>
      <w:r w:rsidR="55E86C69" w:rsidRPr="00865EBD">
        <w:rPr>
          <w:rFonts w:ascii="Verdana" w:hAnsi="Verdana"/>
          <w:sz w:val="16"/>
          <w:szCs w:val="16"/>
          <w:lang w:val="en-GB"/>
        </w:rPr>
        <w:t>Lab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</w:t>
      </w:r>
      <w:r w:rsidR="17567BBF" w:rsidRPr="00865EBD">
        <w:rPr>
          <w:rFonts w:ascii="Verdana" w:hAnsi="Verdana"/>
          <w:sz w:val="16"/>
          <w:szCs w:val="16"/>
          <w:lang w:val="en-GB"/>
        </w:rPr>
        <w:t>D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S – </w:t>
      </w:r>
      <w:r w:rsidR="5AB54FFF" w:rsidRPr="00865EBD">
        <w:rPr>
          <w:rFonts w:ascii="Verdana" w:hAnsi="Verdana"/>
          <w:sz w:val="16"/>
          <w:szCs w:val="16"/>
          <w:lang w:val="en-GB"/>
        </w:rPr>
        <w:t xml:space="preserve">Diploma </w:t>
      </w:r>
      <w:r w:rsidR="353ADF02" w:rsidRPr="00865EBD">
        <w:rPr>
          <w:rFonts w:ascii="Verdana" w:hAnsi="Verdana"/>
          <w:sz w:val="16"/>
          <w:szCs w:val="16"/>
          <w:lang w:val="en-GB"/>
        </w:rPr>
        <w:t>Seminar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</w:t>
      </w:r>
      <w:r w:rsidR="3B2AB44C" w:rsidRPr="00865EBD">
        <w:rPr>
          <w:rFonts w:ascii="Verdana" w:hAnsi="Verdana"/>
          <w:sz w:val="16"/>
          <w:szCs w:val="16"/>
          <w:lang w:val="en-GB"/>
        </w:rPr>
        <w:t>S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 –</w:t>
      </w:r>
      <w:r w:rsidR="00A25D7F">
        <w:rPr>
          <w:rFonts w:ascii="Verdana" w:hAnsi="Verdana"/>
          <w:sz w:val="16"/>
          <w:szCs w:val="16"/>
          <w:lang w:val="en-GB"/>
        </w:rPr>
        <w:t xml:space="preserve"> </w:t>
      </w:r>
      <w:r w:rsidR="091A444F" w:rsidRPr="00865EBD">
        <w:rPr>
          <w:rFonts w:ascii="Verdana" w:hAnsi="Verdana"/>
          <w:sz w:val="16"/>
          <w:szCs w:val="16"/>
          <w:lang w:val="en-GB"/>
        </w:rPr>
        <w:t>S</w:t>
      </w:r>
      <w:r w:rsidR="1F7213DA" w:rsidRPr="00865EBD">
        <w:rPr>
          <w:rFonts w:ascii="Verdana" w:hAnsi="Verdana"/>
          <w:sz w:val="16"/>
          <w:szCs w:val="16"/>
          <w:lang w:val="en-GB"/>
        </w:rPr>
        <w:t>eminar</w:t>
      </w:r>
      <w:r w:rsidR="3439FEBE" w:rsidRPr="00865EBD">
        <w:rPr>
          <w:rFonts w:ascii="Verdana" w:hAnsi="Verdana"/>
          <w:sz w:val="16"/>
          <w:szCs w:val="16"/>
          <w:lang w:val="en-GB"/>
        </w:rPr>
        <w:t xml:space="preserve">; </w:t>
      </w:r>
      <w:r w:rsidR="5018FCAE" w:rsidRPr="00865EBD">
        <w:rPr>
          <w:rFonts w:ascii="Verdana" w:hAnsi="Verdana"/>
          <w:sz w:val="16"/>
          <w:szCs w:val="16"/>
          <w:lang w:val="en-GB"/>
        </w:rPr>
        <w:t>F</w:t>
      </w:r>
      <w:r w:rsidR="00A25D7F">
        <w:rPr>
          <w:rFonts w:ascii="Verdana" w:hAnsi="Verdana"/>
          <w:sz w:val="16"/>
          <w:szCs w:val="16"/>
          <w:lang w:val="en-GB"/>
        </w:rPr>
        <w:t xml:space="preserve"> </w:t>
      </w:r>
      <w:r w:rsidR="3439FEBE" w:rsidRPr="00865EBD">
        <w:rPr>
          <w:rFonts w:ascii="Verdana" w:hAnsi="Verdana"/>
          <w:sz w:val="16"/>
          <w:szCs w:val="16"/>
          <w:lang w:val="en-GB"/>
        </w:rPr>
        <w:t>–</w:t>
      </w:r>
      <w:r w:rsidR="3D696BA4" w:rsidRPr="00865EBD">
        <w:rPr>
          <w:rFonts w:ascii="Verdana" w:hAnsi="Verdana"/>
          <w:sz w:val="16"/>
          <w:szCs w:val="16"/>
          <w:lang w:val="en-GB"/>
        </w:rPr>
        <w:t xml:space="preserve"> field exercises</w:t>
      </w:r>
      <w:r w:rsidR="3439FEBE" w:rsidRPr="00865EBD">
        <w:rPr>
          <w:rFonts w:ascii="Verdana" w:hAnsi="Verdana"/>
          <w:sz w:val="16"/>
          <w:szCs w:val="16"/>
          <w:lang w:val="en-GB"/>
        </w:rPr>
        <w:t>.</w:t>
      </w:r>
    </w:p>
    <w:p w14:paraId="648E03F3" w14:textId="308FA275" w:rsidR="000D25CD" w:rsidRPr="00865EBD" w:rsidRDefault="3439FEBE" w:rsidP="000D25CD">
      <w:pPr>
        <w:pStyle w:val="Tekstprzypisudolnego"/>
        <w:rPr>
          <w:rFonts w:ascii="Verdana" w:hAnsi="Verdana"/>
          <w:sz w:val="16"/>
          <w:szCs w:val="16"/>
          <w:lang w:val="en-GB"/>
        </w:rPr>
      </w:pPr>
      <w:r w:rsidRPr="00865EBD">
        <w:rPr>
          <w:rStyle w:val="Odwoanieprzypisudolnego"/>
          <w:rFonts w:ascii="Verdana" w:hAnsi="Verdana"/>
          <w:sz w:val="16"/>
          <w:szCs w:val="16"/>
          <w:lang w:val="en-GB"/>
        </w:rPr>
        <w:t>2</w:t>
      </w:r>
      <w:r w:rsidRPr="00865EBD">
        <w:rPr>
          <w:rFonts w:ascii="Verdana" w:hAnsi="Verdana"/>
          <w:sz w:val="16"/>
          <w:szCs w:val="16"/>
          <w:lang w:val="en-GB"/>
        </w:rPr>
        <w:t xml:space="preserve"> </w:t>
      </w:r>
      <w:r w:rsidR="14A04622" w:rsidRPr="00865EBD">
        <w:rPr>
          <w:rFonts w:ascii="Verdana" w:hAnsi="Verdana"/>
          <w:sz w:val="16"/>
          <w:szCs w:val="16"/>
          <w:lang w:val="en-GB"/>
        </w:rPr>
        <w:t>Brief description of how the student will complete the course.</w:t>
      </w:r>
    </w:p>
    <w:p w14:paraId="1F7F2D9B" w14:textId="76AA67FA" w:rsidR="003F5B40" w:rsidRPr="00865EBD" w:rsidRDefault="3439FEBE" w:rsidP="00086101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865EBD">
        <w:rPr>
          <w:rStyle w:val="Odwoanieprzypisudolnego"/>
          <w:rFonts w:ascii="Verdana" w:hAnsi="Verdana"/>
          <w:sz w:val="16"/>
          <w:szCs w:val="16"/>
          <w:lang w:val="en-GB"/>
        </w:rPr>
        <w:t>3</w:t>
      </w:r>
      <w:r w:rsidRPr="00865EBD">
        <w:rPr>
          <w:rFonts w:ascii="Verdana" w:hAnsi="Verdana"/>
          <w:sz w:val="16"/>
          <w:szCs w:val="16"/>
          <w:lang w:val="en-GB"/>
        </w:rPr>
        <w:t xml:space="preserve"> </w:t>
      </w:r>
      <w:r w:rsidR="5B60C36E" w:rsidRPr="00865EBD">
        <w:rPr>
          <w:rFonts w:ascii="Verdana" w:hAnsi="Verdana"/>
          <w:sz w:val="16"/>
          <w:szCs w:val="16"/>
          <w:lang w:val="en-GB"/>
        </w:rPr>
        <w:t>Approximate time for credit (</w:t>
      </w:r>
      <w:proofErr w:type="gramStart"/>
      <w:r w:rsidR="5B60C36E" w:rsidRPr="00A25D7F">
        <w:rPr>
          <w:rFonts w:ascii="Verdana" w:hAnsi="Verdana"/>
          <w:i/>
          <w:iCs/>
          <w:sz w:val="16"/>
          <w:szCs w:val="16"/>
          <w:lang w:val="en-GB"/>
        </w:rPr>
        <w:t>e.g.</w:t>
      </w:r>
      <w:proofErr w:type="gramEnd"/>
      <w:r w:rsidR="5B60C36E" w:rsidRPr="00865EBD">
        <w:rPr>
          <w:rFonts w:ascii="Verdana" w:hAnsi="Verdana"/>
          <w:sz w:val="16"/>
          <w:szCs w:val="16"/>
          <w:lang w:val="en-GB"/>
        </w:rPr>
        <w:t xml:space="preserve"> one week of classes, one month of the semester, end of </w:t>
      </w:r>
      <w:r w:rsidR="00A25D7F">
        <w:rPr>
          <w:rFonts w:ascii="Verdana" w:hAnsi="Verdana"/>
          <w:sz w:val="16"/>
          <w:szCs w:val="16"/>
          <w:lang w:val="en-GB"/>
        </w:rPr>
        <w:t xml:space="preserve">the </w:t>
      </w:r>
      <w:r w:rsidR="5B60C36E" w:rsidRPr="00865EBD">
        <w:rPr>
          <w:rFonts w:ascii="Verdana" w:hAnsi="Verdana"/>
          <w:sz w:val="16"/>
          <w:szCs w:val="16"/>
          <w:lang w:val="en-GB"/>
        </w:rPr>
        <w:t>semester, main examination session, revision session).</w:t>
      </w:r>
    </w:p>
    <w:sectPr w:rsidR="003F5B40" w:rsidRPr="00865EBD" w:rsidSect="00086101">
      <w:footnotePr>
        <w:numRestart w:val="eachPage"/>
      </w:footnotePr>
      <w:pgSz w:w="16838" w:h="11906" w:orient="landscape"/>
      <w:pgMar w:top="1134" w:right="851" w:bottom="1134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DD255" w14:textId="77777777" w:rsidR="00731641" w:rsidRDefault="00731641">
      <w:r>
        <w:separator/>
      </w:r>
    </w:p>
  </w:endnote>
  <w:endnote w:type="continuationSeparator" w:id="0">
    <w:p w14:paraId="36A2AEAD" w14:textId="77777777" w:rsidR="00731641" w:rsidRDefault="00731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70A25" w14:textId="77777777" w:rsidR="00731641" w:rsidRDefault="00731641">
      <w:r>
        <w:separator/>
      </w:r>
    </w:p>
  </w:footnote>
  <w:footnote w:type="continuationSeparator" w:id="0">
    <w:p w14:paraId="462C3252" w14:textId="77777777" w:rsidR="00731641" w:rsidRDefault="00731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TI0MDQxswQyjJV0lIJTi4sz8/NACoxqAc2HZYksAAAA"/>
  </w:docVars>
  <w:rsids>
    <w:rsidRoot w:val="00C25C7E"/>
    <w:rsid w:val="00004287"/>
    <w:rsid w:val="000309B1"/>
    <w:rsid w:val="0005414A"/>
    <w:rsid w:val="00063949"/>
    <w:rsid w:val="00080FB4"/>
    <w:rsid w:val="00086101"/>
    <w:rsid w:val="00091EFD"/>
    <w:rsid w:val="000A25A5"/>
    <w:rsid w:val="000A794D"/>
    <w:rsid w:val="000C6C46"/>
    <w:rsid w:val="000D25CD"/>
    <w:rsid w:val="000E635F"/>
    <w:rsid w:val="00152CDE"/>
    <w:rsid w:val="001645C3"/>
    <w:rsid w:val="00176298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83D4A"/>
    <w:rsid w:val="002C7394"/>
    <w:rsid w:val="002E2014"/>
    <w:rsid w:val="00301C37"/>
    <w:rsid w:val="00322B26"/>
    <w:rsid w:val="003232AD"/>
    <w:rsid w:val="00337616"/>
    <w:rsid w:val="003477F5"/>
    <w:rsid w:val="0036538B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579C2"/>
    <w:rsid w:val="00664672"/>
    <w:rsid w:val="00664FFC"/>
    <w:rsid w:val="00666C78"/>
    <w:rsid w:val="006776CB"/>
    <w:rsid w:val="0068122C"/>
    <w:rsid w:val="006B3020"/>
    <w:rsid w:val="006C466C"/>
    <w:rsid w:val="006F3D0E"/>
    <w:rsid w:val="006F71B6"/>
    <w:rsid w:val="00714121"/>
    <w:rsid w:val="0073164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80"/>
    <w:rsid w:val="00865EBD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A35CB"/>
    <w:rsid w:val="009C2285"/>
    <w:rsid w:val="009D1316"/>
    <w:rsid w:val="009D1EE3"/>
    <w:rsid w:val="009E79A4"/>
    <w:rsid w:val="009F1D65"/>
    <w:rsid w:val="00A166A7"/>
    <w:rsid w:val="00A25D7F"/>
    <w:rsid w:val="00A33063"/>
    <w:rsid w:val="00A60FFF"/>
    <w:rsid w:val="00A95CCE"/>
    <w:rsid w:val="00AA5ABC"/>
    <w:rsid w:val="00AD2438"/>
    <w:rsid w:val="00AD3A08"/>
    <w:rsid w:val="00AE15A6"/>
    <w:rsid w:val="00AE400D"/>
    <w:rsid w:val="00B125D5"/>
    <w:rsid w:val="00B25E4C"/>
    <w:rsid w:val="00B26CCA"/>
    <w:rsid w:val="00B50560"/>
    <w:rsid w:val="00B56519"/>
    <w:rsid w:val="00B75AA8"/>
    <w:rsid w:val="00B840C9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958DB"/>
    <w:rsid w:val="00CB27FF"/>
    <w:rsid w:val="00CB2CD3"/>
    <w:rsid w:val="00CD0DB1"/>
    <w:rsid w:val="00CD690E"/>
    <w:rsid w:val="00CF4D04"/>
    <w:rsid w:val="00D128FA"/>
    <w:rsid w:val="00D435E8"/>
    <w:rsid w:val="00D45BB1"/>
    <w:rsid w:val="00D46D7F"/>
    <w:rsid w:val="00D50D2C"/>
    <w:rsid w:val="00D573E3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15CF0"/>
    <w:rsid w:val="00E17E48"/>
    <w:rsid w:val="00E209C4"/>
    <w:rsid w:val="00E3144D"/>
    <w:rsid w:val="00E51A92"/>
    <w:rsid w:val="00E524C6"/>
    <w:rsid w:val="00E67329"/>
    <w:rsid w:val="00E87DEF"/>
    <w:rsid w:val="00E87E0F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22F04E6"/>
    <w:rsid w:val="0292CEDA"/>
    <w:rsid w:val="036A63B4"/>
    <w:rsid w:val="03CC52DE"/>
    <w:rsid w:val="040E9A25"/>
    <w:rsid w:val="0566A5A8"/>
    <w:rsid w:val="057092E3"/>
    <w:rsid w:val="058925EE"/>
    <w:rsid w:val="06BC82FB"/>
    <w:rsid w:val="0724F64F"/>
    <w:rsid w:val="077EE6BB"/>
    <w:rsid w:val="091A444F"/>
    <w:rsid w:val="0A33FA45"/>
    <w:rsid w:val="0AEE328C"/>
    <w:rsid w:val="0B29780D"/>
    <w:rsid w:val="0CE91EDF"/>
    <w:rsid w:val="0D71B78D"/>
    <w:rsid w:val="0F7F6136"/>
    <w:rsid w:val="0F9A41F0"/>
    <w:rsid w:val="0FE034FE"/>
    <w:rsid w:val="11A5FFFD"/>
    <w:rsid w:val="11AE1F77"/>
    <w:rsid w:val="11EA1085"/>
    <w:rsid w:val="12205522"/>
    <w:rsid w:val="14A04622"/>
    <w:rsid w:val="14A857F6"/>
    <w:rsid w:val="167BE3E8"/>
    <w:rsid w:val="17567BBF"/>
    <w:rsid w:val="199A851A"/>
    <w:rsid w:val="19D1C517"/>
    <w:rsid w:val="1AE0F0A6"/>
    <w:rsid w:val="1D0965D9"/>
    <w:rsid w:val="1DB24923"/>
    <w:rsid w:val="1E33C0CD"/>
    <w:rsid w:val="1E978833"/>
    <w:rsid w:val="1F3A8822"/>
    <w:rsid w:val="1F7213DA"/>
    <w:rsid w:val="20335894"/>
    <w:rsid w:val="23143B87"/>
    <w:rsid w:val="2335E710"/>
    <w:rsid w:val="2479E045"/>
    <w:rsid w:val="24CB9AEB"/>
    <w:rsid w:val="25740B6F"/>
    <w:rsid w:val="25CEFA86"/>
    <w:rsid w:val="2757E900"/>
    <w:rsid w:val="276ACAE7"/>
    <w:rsid w:val="27D32201"/>
    <w:rsid w:val="284C1880"/>
    <w:rsid w:val="286CE7CC"/>
    <w:rsid w:val="28AE9882"/>
    <w:rsid w:val="2A4A68E3"/>
    <w:rsid w:val="2A6A5973"/>
    <w:rsid w:val="2B8BA6C8"/>
    <w:rsid w:val="2D54C16B"/>
    <w:rsid w:val="2E197E4C"/>
    <w:rsid w:val="305F17EB"/>
    <w:rsid w:val="3111AD2D"/>
    <w:rsid w:val="31511F0E"/>
    <w:rsid w:val="31F6AB25"/>
    <w:rsid w:val="32CAF996"/>
    <w:rsid w:val="3439FEBE"/>
    <w:rsid w:val="34A04EC9"/>
    <w:rsid w:val="3532890E"/>
    <w:rsid w:val="353ADF02"/>
    <w:rsid w:val="35E213C8"/>
    <w:rsid w:val="35E51E50"/>
    <w:rsid w:val="36FC6D14"/>
    <w:rsid w:val="370809D4"/>
    <w:rsid w:val="3780EEB1"/>
    <w:rsid w:val="37C64CED"/>
    <w:rsid w:val="3828ADFD"/>
    <w:rsid w:val="3B2AB44C"/>
    <w:rsid w:val="3D696BA4"/>
    <w:rsid w:val="3DA6A81A"/>
    <w:rsid w:val="3E32649D"/>
    <w:rsid w:val="3ED96B54"/>
    <w:rsid w:val="3FBB0272"/>
    <w:rsid w:val="40C147DC"/>
    <w:rsid w:val="4100DEAA"/>
    <w:rsid w:val="4121DCAA"/>
    <w:rsid w:val="41B9542C"/>
    <w:rsid w:val="4271380F"/>
    <w:rsid w:val="453A0C4F"/>
    <w:rsid w:val="456934E0"/>
    <w:rsid w:val="462198D6"/>
    <w:rsid w:val="463C6FCB"/>
    <w:rsid w:val="46FC30AD"/>
    <w:rsid w:val="47DE71E2"/>
    <w:rsid w:val="48A0D5A2"/>
    <w:rsid w:val="4913C632"/>
    <w:rsid w:val="4974108D"/>
    <w:rsid w:val="4B82C45A"/>
    <w:rsid w:val="4DE73755"/>
    <w:rsid w:val="4FCA29B4"/>
    <w:rsid w:val="5018FCAE"/>
    <w:rsid w:val="5109054E"/>
    <w:rsid w:val="537886FD"/>
    <w:rsid w:val="53AE6B6B"/>
    <w:rsid w:val="55E86C69"/>
    <w:rsid w:val="56F3EE00"/>
    <w:rsid w:val="57DE645C"/>
    <w:rsid w:val="588FBE61"/>
    <w:rsid w:val="59152350"/>
    <w:rsid w:val="5A25F21E"/>
    <w:rsid w:val="5A6B00A3"/>
    <w:rsid w:val="5AB0F3B1"/>
    <w:rsid w:val="5AB54FFF"/>
    <w:rsid w:val="5B60C36E"/>
    <w:rsid w:val="5BC75F23"/>
    <w:rsid w:val="5D632F84"/>
    <w:rsid w:val="5F1F17B3"/>
    <w:rsid w:val="5FB0ABF6"/>
    <w:rsid w:val="6000D586"/>
    <w:rsid w:val="605D40A9"/>
    <w:rsid w:val="60688FD9"/>
    <w:rsid w:val="609AD046"/>
    <w:rsid w:val="6236A0A7"/>
    <w:rsid w:val="658E5937"/>
    <w:rsid w:val="660608F5"/>
    <w:rsid w:val="68B303CE"/>
    <w:rsid w:val="6B4E39E3"/>
    <w:rsid w:val="6B5A1EDB"/>
    <w:rsid w:val="6BA1B211"/>
    <w:rsid w:val="6BFD9ABB"/>
    <w:rsid w:val="6C3B9177"/>
    <w:rsid w:val="6C42F71D"/>
    <w:rsid w:val="6C6F5E76"/>
    <w:rsid w:val="6ECC57BB"/>
    <w:rsid w:val="6ED952D3"/>
    <w:rsid w:val="6EE98A91"/>
    <w:rsid w:val="7091D766"/>
    <w:rsid w:val="71BAB737"/>
    <w:rsid w:val="71DC0ADE"/>
    <w:rsid w:val="731D3267"/>
    <w:rsid w:val="734533FA"/>
    <w:rsid w:val="74983B9C"/>
    <w:rsid w:val="75654889"/>
    <w:rsid w:val="789CE94B"/>
    <w:rsid w:val="78FF96A9"/>
    <w:rsid w:val="7983C8CB"/>
    <w:rsid w:val="7BF1F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,"/>
  <w:listSeparator w:val=";"/>
  <w14:docId w14:val="4E079286"/>
  <w15:docId w15:val="{AAFAAAB5-2FC0-494C-9FD5-C527FFB0B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6D7F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865EBD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49318E-E9CB-4968-B156-C4D9836D3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5</cp:revision>
  <dcterms:created xsi:type="dcterms:W3CDTF">2021-12-31T17:00:00Z</dcterms:created>
  <dcterms:modified xsi:type="dcterms:W3CDTF">2022-01-04T13:08:00Z</dcterms:modified>
</cp:coreProperties>
</file>